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1BC528A1" w:rsidR="00442E4B" w:rsidRPr="00442E4B" w:rsidRDefault="00442E4B" w:rsidP="00E31880">
      <w:pPr>
        <w:jc w:val="center"/>
        <w:rPr>
          <w:b/>
          <w:bCs/>
          <w:sz w:val="32"/>
          <w:szCs w:val="32"/>
        </w:rPr>
      </w:pPr>
      <w:r>
        <w:rPr>
          <w:b/>
          <w:bCs/>
          <w:sz w:val="32"/>
          <w:szCs w:val="32"/>
        </w:rPr>
        <w:t>(</w:t>
      </w:r>
      <w:r w:rsidR="00497E2E">
        <w:rPr>
          <w:b/>
          <w:bCs/>
          <w:sz w:val="32"/>
          <w:szCs w:val="32"/>
        </w:rPr>
        <w:t>Alabam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7DC0EFE" w:rsidR="009A4FD9" w:rsidRDefault="00497E2E" w:rsidP="009A4FD9">
            <w:pPr>
              <w:rPr>
                <w:sz w:val="22"/>
                <w:szCs w:val="22"/>
              </w:rPr>
            </w:pPr>
            <w:r>
              <w:rPr>
                <w:sz w:val="22"/>
                <w:szCs w:val="22"/>
              </w:rPr>
              <w:t>Alabam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7A2D3" w14:textId="77777777" w:rsidR="00336D72" w:rsidRDefault="00336D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8C50938" w:rsidR="00F4034F" w:rsidRPr="00336D72" w:rsidRDefault="00F4034F" w:rsidP="00336D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2AE37" w14:textId="77777777" w:rsidR="00336D72" w:rsidRDefault="00336D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D10D6" w14:textId="77777777" w:rsidR="00336D72" w:rsidRDefault="00336D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1987918" w:rsidR="00F4034F" w:rsidRPr="00336D72" w:rsidRDefault="00F4034F" w:rsidP="00336D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5B990" w14:textId="77777777" w:rsidR="00336D72" w:rsidRDefault="00336D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0828417">
    <w:abstractNumId w:val="1"/>
  </w:num>
  <w:num w:numId="2" w16cid:durableId="1530681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36D72"/>
    <w:rsid w:val="003805E7"/>
    <w:rsid w:val="003B24BC"/>
    <w:rsid w:val="003B7112"/>
    <w:rsid w:val="004121ED"/>
    <w:rsid w:val="00426C19"/>
    <w:rsid w:val="00442E4B"/>
    <w:rsid w:val="00473500"/>
    <w:rsid w:val="00497E2E"/>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4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